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la Stark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rk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3 Estate Ln E, Lake Forest, IL, USA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lag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058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